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131E9C" w14:textId="405B8FB9" w:rsidR="00A12919" w:rsidRDefault="00A12919" w:rsidP="00543CEA">
      <w:pPr>
        <w:spacing w:afterLines="20" w:after="62" w:line="264" w:lineRule="auto"/>
        <w:rPr>
          <w:b/>
          <w:bCs/>
          <w:sz w:val="28"/>
          <w:szCs w:val="32"/>
        </w:rPr>
      </w:pPr>
      <w:r>
        <w:rPr>
          <w:rFonts w:hint="eastAsia"/>
          <w:b/>
          <w:bCs/>
          <w:sz w:val="28"/>
          <w:szCs w:val="32"/>
        </w:rPr>
        <w:t>Experiment</w:t>
      </w:r>
      <w:r>
        <w:rPr>
          <w:b/>
          <w:bCs/>
          <w:sz w:val="28"/>
          <w:szCs w:val="32"/>
        </w:rPr>
        <w:t>1</w:t>
      </w:r>
      <w:r>
        <w:rPr>
          <w:rFonts w:hint="eastAsia"/>
          <w:b/>
          <w:bCs/>
          <w:sz w:val="28"/>
          <w:szCs w:val="32"/>
        </w:rPr>
        <w:t>:</w:t>
      </w:r>
      <w:r>
        <w:rPr>
          <w:b/>
          <w:bCs/>
          <w:sz w:val="28"/>
          <w:szCs w:val="32"/>
        </w:rPr>
        <w:t xml:space="preserve"> Operat</w:t>
      </w:r>
      <w:r w:rsidR="005B1CA3">
        <w:rPr>
          <w:rFonts w:hint="eastAsia"/>
          <w:b/>
          <w:bCs/>
          <w:sz w:val="28"/>
          <w:szCs w:val="32"/>
        </w:rPr>
        <w:t>ing</w:t>
      </w:r>
      <w:r>
        <w:rPr>
          <w:b/>
          <w:bCs/>
          <w:sz w:val="28"/>
          <w:szCs w:val="32"/>
        </w:rPr>
        <w:t xml:space="preserve"> images using Python</w:t>
      </w:r>
    </w:p>
    <w:p w14:paraId="4E9E69B2" w14:textId="703FBCD7" w:rsidR="00A12919" w:rsidRPr="00A12919" w:rsidRDefault="00A12919" w:rsidP="00543CEA">
      <w:pPr>
        <w:spacing w:afterLines="20" w:after="62" w:line="264" w:lineRule="auto"/>
        <w:rPr>
          <w:b/>
          <w:bCs/>
          <w:sz w:val="24"/>
          <w:szCs w:val="28"/>
        </w:rPr>
      </w:pPr>
      <w:r w:rsidRPr="00A12919">
        <w:rPr>
          <w:b/>
          <w:bCs/>
          <w:sz w:val="24"/>
          <w:szCs w:val="28"/>
        </w:rPr>
        <w:t xml:space="preserve">Class __________ </w:t>
      </w:r>
      <w:r w:rsidRPr="00A12919">
        <w:rPr>
          <w:rFonts w:hint="eastAsia"/>
          <w:b/>
          <w:bCs/>
          <w:sz w:val="24"/>
          <w:szCs w:val="28"/>
        </w:rPr>
        <w:t>N</w:t>
      </w:r>
      <w:r w:rsidRPr="00A12919">
        <w:rPr>
          <w:b/>
          <w:bCs/>
          <w:sz w:val="24"/>
          <w:szCs w:val="28"/>
        </w:rPr>
        <w:t>ame _____</w:t>
      </w:r>
      <w:r>
        <w:rPr>
          <w:b/>
          <w:bCs/>
          <w:sz w:val="24"/>
          <w:szCs w:val="28"/>
        </w:rPr>
        <w:t>__</w:t>
      </w:r>
      <w:r w:rsidRPr="00A12919">
        <w:rPr>
          <w:b/>
          <w:bCs/>
          <w:sz w:val="24"/>
          <w:szCs w:val="28"/>
        </w:rPr>
        <w:t>______ Student No. ____</w:t>
      </w:r>
      <w:r>
        <w:rPr>
          <w:b/>
          <w:bCs/>
          <w:sz w:val="24"/>
          <w:szCs w:val="28"/>
        </w:rPr>
        <w:t>_____</w:t>
      </w:r>
      <w:r w:rsidRPr="00A12919">
        <w:rPr>
          <w:b/>
          <w:bCs/>
          <w:sz w:val="24"/>
          <w:szCs w:val="28"/>
        </w:rPr>
        <w:t>_________</w:t>
      </w:r>
    </w:p>
    <w:p w14:paraId="5EB8D70B" w14:textId="6BC67943" w:rsidR="00543CEA" w:rsidRPr="00A12919" w:rsidRDefault="00543CEA" w:rsidP="00543CEA">
      <w:pPr>
        <w:spacing w:afterLines="20" w:after="62" w:line="264" w:lineRule="auto"/>
        <w:rPr>
          <w:b/>
          <w:bCs/>
          <w:sz w:val="28"/>
          <w:szCs w:val="32"/>
        </w:rPr>
      </w:pPr>
      <w:r w:rsidRPr="00543CEA">
        <w:rPr>
          <w:rFonts w:hint="eastAsia"/>
          <w:b/>
          <w:bCs/>
          <w:sz w:val="28"/>
          <w:szCs w:val="32"/>
        </w:rPr>
        <w:t>Task</w:t>
      </w:r>
      <w:r w:rsidRPr="00543CEA">
        <w:rPr>
          <w:b/>
          <w:bCs/>
          <w:sz w:val="28"/>
          <w:szCs w:val="32"/>
        </w:rPr>
        <w:t>1: Image and Multi-dimensional array</w:t>
      </w:r>
    </w:p>
    <w:p w14:paraId="2BA665B7" w14:textId="5C12BF6E" w:rsidR="00481527" w:rsidRPr="00543CEA" w:rsidRDefault="0046149A" w:rsidP="00543CEA">
      <w:pPr>
        <w:spacing w:afterLines="20" w:after="62" w:line="264" w:lineRule="auto"/>
        <w:rPr>
          <w:b/>
          <w:bCs/>
        </w:rPr>
      </w:pPr>
      <w:r w:rsidRPr="00543CEA">
        <w:rPr>
          <w:rFonts w:hint="eastAsia"/>
          <w:b/>
          <w:bCs/>
        </w:rPr>
        <w:t>1</w:t>
      </w:r>
      <w:r w:rsidRPr="00543CEA">
        <w:rPr>
          <w:b/>
          <w:bCs/>
        </w:rPr>
        <w:t xml:space="preserve">. </w:t>
      </w:r>
      <w:r w:rsidR="00543CEA" w:rsidRPr="00543CEA">
        <w:rPr>
          <w:b/>
          <w:bCs/>
        </w:rPr>
        <w:t>Use PIL and numpy to access image data</w:t>
      </w:r>
    </w:p>
    <w:p w14:paraId="7F1AC4A3" w14:textId="02F7B8F6" w:rsidR="00543CEA" w:rsidRDefault="00543CEA" w:rsidP="00543CEA">
      <w:pPr>
        <w:spacing w:afterLines="20" w:after="62" w:line="264" w:lineRule="auto"/>
      </w:pPr>
      <w:r>
        <w:t>The file “</w:t>
      </w:r>
      <w:r w:rsidR="0046149A">
        <w:rPr>
          <w:rFonts w:hint="eastAsia"/>
        </w:rPr>
        <w:t>testimage</w:t>
      </w:r>
      <w:r w:rsidR="0046149A">
        <w:t>.</w:t>
      </w:r>
      <w:r w:rsidR="0046149A">
        <w:rPr>
          <w:rFonts w:hint="eastAsia"/>
        </w:rPr>
        <w:t>bmp</w:t>
      </w:r>
      <w:r>
        <w:t xml:space="preserve">” </w:t>
      </w:r>
      <w:r>
        <w:rPr>
          <w:rFonts w:hint="eastAsia"/>
        </w:rPr>
        <w:t>is</w:t>
      </w:r>
      <w:r>
        <w:t xml:space="preserve"> a three-channel color image, via image browsing software, you may know it is a pure red image. Using example script below, you will use</w:t>
      </w:r>
      <w:r w:rsidRPr="00A12919">
        <w:rPr>
          <w:color w:val="1F3864" w:themeColor="accent1" w:themeShade="80"/>
        </w:rPr>
        <w:t xml:space="preserve"> </w:t>
      </w:r>
      <w:r w:rsidRPr="00A12919">
        <w:rPr>
          <w:b/>
          <w:bCs/>
          <w:color w:val="1F3864" w:themeColor="accent1" w:themeShade="80"/>
        </w:rPr>
        <w:t>PIL.Image</w:t>
      </w:r>
      <w:r>
        <w:t xml:space="preserve"> lib to open the image, and further transfer it to numpy array. Afterwards, you can access the data in the numpy array.</w:t>
      </w:r>
    </w:p>
    <w:p w14:paraId="5736B64C" w14:textId="77777777" w:rsidR="00F41E03" w:rsidRDefault="00F41E03" w:rsidP="00543CEA">
      <w:pPr>
        <w:pStyle w:val="HTMLPreformatted"/>
        <w:shd w:val="clear" w:color="auto" w:fill="272822"/>
        <w:spacing w:afterLines="20" w:after="62" w:line="264" w:lineRule="auto"/>
        <w:rPr>
          <w:rFonts w:ascii="Courier New" w:hAnsi="Courier New" w:cs="Courier New"/>
          <w:color w:val="F8F8F2"/>
        </w:rPr>
      </w:pPr>
      <w:r>
        <w:rPr>
          <w:rFonts w:ascii="Courier New" w:hAnsi="Courier New" w:cs="Courier New"/>
          <w:color w:val="F8F8F2"/>
        </w:rPr>
        <w:t xml:space="preserve">image_PIL </w:t>
      </w:r>
      <w:r>
        <w:rPr>
          <w:rFonts w:ascii="Courier New" w:hAnsi="Courier New" w:cs="Courier New"/>
          <w:color w:val="F92672"/>
        </w:rPr>
        <w:t xml:space="preserve">= </w:t>
      </w:r>
      <w:r>
        <w:rPr>
          <w:rFonts w:ascii="Courier New" w:hAnsi="Courier New" w:cs="Courier New"/>
          <w:color w:val="F8F8F2"/>
        </w:rPr>
        <w:t>Image.</w:t>
      </w:r>
      <w:r>
        <w:rPr>
          <w:rFonts w:ascii="Courier New" w:hAnsi="Courier New" w:cs="Courier New"/>
          <w:color w:val="66D9EF"/>
        </w:rPr>
        <w:t>open</w:t>
      </w:r>
      <w:r>
        <w:rPr>
          <w:rFonts w:ascii="Courier New" w:hAnsi="Courier New" w:cs="Courier New"/>
          <w:color w:val="F8F8F2"/>
        </w:rPr>
        <w:t>(</w:t>
      </w:r>
      <w:r>
        <w:rPr>
          <w:rFonts w:ascii="Courier New" w:hAnsi="Courier New" w:cs="Courier New"/>
          <w:color w:val="E6DB74"/>
        </w:rPr>
        <w:t>"testimage.bmp"</w:t>
      </w:r>
      <w:r>
        <w:rPr>
          <w:rFonts w:ascii="Courier New" w:hAnsi="Courier New" w:cs="Courier New"/>
          <w:color w:val="F8F8F2"/>
        </w:rPr>
        <w:t>)</w:t>
      </w:r>
      <w:r>
        <w:rPr>
          <w:rFonts w:ascii="Courier New" w:hAnsi="Courier New" w:cs="Courier New"/>
          <w:color w:val="F8F8F2"/>
        </w:rPr>
        <w:br/>
        <w:t xml:space="preserve">image_PIL_np </w:t>
      </w:r>
      <w:r>
        <w:rPr>
          <w:rFonts w:ascii="Courier New" w:hAnsi="Courier New" w:cs="Courier New"/>
          <w:color w:val="F92672"/>
        </w:rPr>
        <w:t xml:space="preserve">= </w:t>
      </w:r>
      <w:r>
        <w:rPr>
          <w:rFonts w:ascii="Courier New" w:hAnsi="Courier New" w:cs="Courier New"/>
          <w:color w:val="F8F8F2"/>
        </w:rPr>
        <w:t>np.</w:t>
      </w:r>
      <w:r>
        <w:rPr>
          <w:rFonts w:ascii="Courier New" w:hAnsi="Courier New" w:cs="Courier New"/>
          <w:color w:val="66D9EF"/>
        </w:rPr>
        <w:t>array</w:t>
      </w:r>
      <w:r>
        <w:rPr>
          <w:rFonts w:ascii="Courier New" w:hAnsi="Courier New" w:cs="Courier New"/>
          <w:color w:val="F8F8F2"/>
        </w:rPr>
        <w:t>(image_PIL)</w:t>
      </w:r>
      <w:r>
        <w:rPr>
          <w:rFonts w:ascii="Courier New" w:hAnsi="Courier New" w:cs="Courier New"/>
          <w:color w:val="F8F8F2"/>
        </w:rPr>
        <w:br/>
      </w:r>
      <w:r>
        <w:rPr>
          <w:rFonts w:ascii="Courier New" w:hAnsi="Courier New" w:cs="Courier New"/>
          <w:color w:val="66D9EF"/>
        </w:rPr>
        <w:t>print</w:t>
      </w:r>
      <w:r>
        <w:rPr>
          <w:rFonts w:ascii="Courier New" w:hAnsi="Courier New" w:cs="Courier New"/>
          <w:color w:val="F8F8F2"/>
        </w:rPr>
        <w:t>(</w:t>
      </w:r>
      <w:r>
        <w:rPr>
          <w:rFonts w:ascii="Courier New" w:hAnsi="Courier New" w:cs="Courier New"/>
          <w:color w:val="E6DB74"/>
        </w:rPr>
        <w:t>'shape of the image is {}'</w:t>
      </w:r>
      <w:r>
        <w:rPr>
          <w:rFonts w:ascii="Courier New" w:hAnsi="Courier New" w:cs="Courier New"/>
          <w:color w:val="F8F8F2"/>
        </w:rPr>
        <w:t>.</w:t>
      </w:r>
      <w:r>
        <w:rPr>
          <w:rFonts w:ascii="Courier New" w:hAnsi="Courier New" w:cs="Courier New"/>
          <w:color w:val="66D9EF"/>
        </w:rPr>
        <w:t>format</w:t>
      </w:r>
      <w:r>
        <w:rPr>
          <w:rFonts w:ascii="Courier New" w:hAnsi="Courier New" w:cs="Courier New"/>
          <w:color w:val="F8F8F2"/>
        </w:rPr>
        <w:t>(image_PIL_np.shape))</w:t>
      </w:r>
    </w:p>
    <w:p w14:paraId="22E14626" w14:textId="339E1F6B" w:rsidR="00543CEA" w:rsidRDefault="00543CEA" w:rsidP="00543CEA">
      <w:pPr>
        <w:spacing w:afterLines="20" w:after="62" w:line="264" w:lineRule="auto"/>
      </w:pPr>
      <w:r>
        <w:rPr>
          <w:rFonts w:hint="eastAsia"/>
        </w:rPr>
        <w:t>P</w:t>
      </w:r>
      <w:r>
        <w:t>lease answer following questions by print function or watch variables in debug mode:</w:t>
      </w:r>
    </w:p>
    <w:p w14:paraId="58056B36" w14:textId="698B48F0" w:rsidR="00543CEA" w:rsidRPr="00543CEA" w:rsidRDefault="00543CEA" w:rsidP="00136857">
      <w:pPr>
        <w:spacing w:afterLines="20" w:after="62" w:line="264" w:lineRule="auto"/>
      </w:pPr>
      <w:r>
        <w:rPr>
          <w:rFonts w:hint="eastAsia"/>
        </w:rPr>
        <w:t>1</w:t>
      </w:r>
      <w:r>
        <w:t>) The width, height, channel number of the image are ____</w:t>
      </w:r>
      <w:r w:rsidR="00136857">
        <w:t>640</w:t>
      </w:r>
      <w:r>
        <w:t>____, ____</w:t>
      </w:r>
      <w:r w:rsidR="00136857">
        <w:t>427</w:t>
      </w:r>
      <w:r>
        <w:t>____,____</w:t>
      </w:r>
      <w:r w:rsidR="00136857">
        <w:t>3</w:t>
      </w:r>
      <w:r>
        <w:t>____, respectively, corresponding to the __</w:t>
      </w:r>
      <w:r w:rsidR="00136857">
        <w:t>2nd</w:t>
      </w:r>
      <w:r>
        <w:t>______, ___</w:t>
      </w:r>
      <w:r w:rsidR="00136857">
        <w:t>1st</w:t>
      </w:r>
      <w:r>
        <w:t>_____,__</w:t>
      </w:r>
      <w:r w:rsidR="00136857">
        <w:t>3rd</w:t>
      </w:r>
      <w:r>
        <w:t>______ dimension of the numpy array.</w:t>
      </w:r>
    </w:p>
    <w:p w14:paraId="76D9832D" w14:textId="084E49BB" w:rsidR="00543CEA" w:rsidRDefault="008C3738" w:rsidP="00543CEA">
      <w:pPr>
        <w:spacing w:afterLines="20" w:after="62" w:line="264" w:lineRule="auto"/>
      </w:pPr>
      <w:r>
        <w:rPr>
          <w:rFonts w:hint="eastAsia"/>
        </w:rPr>
        <w:t>2</w:t>
      </w:r>
      <w:r>
        <w:t xml:space="preserve">) </w:t>
      </w:r>
      <w:r w:rsidR="00543CEA">
        <w:t>Started from the 0 channel, the pixel intensity values in each channel are ___</w:t>
      </w:r>
      <w:r w:rsidR="00136857">
        <w:t>255</w:t>
      </w:r>
      <w:r w:rsidR="00543CEA">
        <w:t>_____, ____</w:t>
      </w:r>
      <w:r w:rsidR="00136857">
        <w:t>0</w:t>
      </w:r>
      <w:r w:rsidR="00543CEA">
        <w:t>____,____</w:t>
      </w:r>
      <w:r w:rsidR="00136857">
        <w:t>0</w:t>
      </w:r>
      <w:r w:rsidR="00543CEA">
        <w:t xml:space="preserve">____, respectively. Considering </w:t>
      </w:r>
      <w:r w:rsidR="00E93923">
        <w:t>the image you saw, the sequence of channels is __</w:t>
      </w:r>
      <w:r w:rsidR="00136857">
        <w:t>RGB</w:t>
      </w:r>
      <w:r w:rsidR="00E93923">
        <w:t>____ (RGB/BRG)</w:t>
      </w:r>
      <w:r w:rsidR="00E93923">
        <w:rPr>
          <w:rFonts w:hint="eastAsia"/>
        </w:rPr>
        <w:t>.</w:t>
      </w:r>
    </w:p>
    <w:p w14:paraId="62F3A5B6" w14:textId="6D9878F2" w:rsidR="00F207A9" w:rsidRDefault="00F207A9" w:rsidP="00543CEA">
      <w:pPr>
        <w:spacing w:afterLines="20" w:after="62" w:line="264" w:lineRule="auto"/>
      </w:pPr>
      <w:r>
        <w:rPr>
          <w:rFonts w:hint="eastAsia"/>
        </w:rPr>
        <w:t>3)</w:t>
      </w:r>
      <w:r>
        <w:t xml:space="preserve"> </w:t>
      </w:r>
      <w:r w:rsidR="00E93923">
        <w:t>By inspecting the ‘dtype’ property of the numpy array, the data type of the array is ____</w:t>
      </w:r>
      <w:r w:rsidR="00136857">
        <w:t>unit8</w:t>
      </w:r>
      <w:r w:rsidR="00E93923">
        <w:t>___(int32, float, double, uint8, bool).</w:t>
      </w:r>
    </w:p>
    <w:p w14:paraId="3159EFC7" w14:textId="77777777" w:rsidR="00E93923" w:rsidRDefault="00E93923" w:rsidP="00543CEA">
      <w:pPr>
        <w:spacing w:afterLines="20" w:after="62" w:line="264" w:lineRule="auto"/>
      </w:pPr>
    </w:p>
    <w:p w14:paraId="7098BB5F" w14:textId="1876F5EE" w:rsidR="008C3738" w:rsidRPr="00E93923" w:rsidRDefault="00E93923" w:rsidP="00543CEA">
      <w:pPr>
        <w:spacing w:afterLines="20" w:after="62" w:line="264" w:lineRule="auto"/>
        <w:rPr>
          <w:b/>
          <w:bCs/>
        </w:rPr>
      </w:pPr>
      <w:r w:rsidRPr="00E93923">
        <w:rPr>
          <w:rFonts w:hint="eastAsia"/>
          <w:b/>
          <w:bCs/>
        </w:rPr>
        <w:t>2</w:t>
      </w:r>
      <w:r w:rsidRPr="00E93923">
        <w:rPr>
          <w:b/>
          <w:bCs/>
        </w:rPr>
        <w:t>.</w:t>
      </w:r>
      <w:r>
        <w:rPr>
          <w:b/>
          <w:bCs/>
        </w:rPr>
        <w:t xml:space="preserve"> Showing image with matplotlib and OpenCV</w:t>
      </w:r>
    </w:p>
    <w:p w14:paraId="61CC534E" w14:textId="5DD7D9AF" w:rsidR="00F41E03" w:rsidRPr="00E93923" w:rsidRDefault="00E93923" w:rsidP="00543CEA">
      <w:pPr>
        <w:spacing w:afterLines="20" w:after="62" w:line="264" w:lineRule="auto"/>
      </w:pPr>
      <w:r>
        <w:t>Given the numpy array obtained below, please try these two methods to show the corresponding image:</w:t>
      </w:r>
    </w:p>
    <w:p w14:paraId="2369E3F4" w14:textId="77777777" w:rsidR="00F41E03" w:rsidRPr="00F41E03" w:rsidRDefault="00F41E03" w:rsidP="00543CEA">
      <w:pPr>
        <w:widowControl/>
        <w:shd w:val="clear" w:color="auto" w:fill="2728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Lines="20" w:after="62" w:line="264" w:lineRule="auto"/>
        <w:jc w:val="left"/>
        <w:rPr>
          <w:rFonts w:ascii="Courier New" w:eastAsia="SimSun" w:hAnsi="Courier New" w:cs="SimSun"/>
          <w:color w:val="F8F8F2"/>
          <w:kern w:val="0"/>
          <w:sz w:val="24"/>
          <w:szCs w:val="24"/>
        </w:rPr>
      </w:pPr>
      <w:r w:rsidRPr="00F41E03">
        <w:rPr>
          <w:rFonts w:ascii="Courier New" w:eastAsia="SimSun" w:hAnsi="Courier New" w:cs="SimSun"/>
          <w:i/>
          <w:iCs/>
          <w:color w:val="66D9EF"/>
          <w:kern w:val="0"/>
          <w:sz w:val="24"/>
          <w:szCs w:val="24"/>
        </w:rPr>
        <w:t xml:space="preserve">from </w:t>
      </w:r>
      <w:r w:rsidRPr="00F41E03">
        <w:rPr>
          <w:rFonts w:ascii="Courier New" w:eastAsia="SimSun" w:hAnsi="Courier New" w:cs="SimSun"/>
          <w:color w:val="F8F8F2"/>
          <w:kern w:val="0"/>
          <w:sz w:val="24"/>
          <w:szCs w:val="24"/>
        </w:rPr>
        <w:t xml:space="preserve">matplotlib </w:t>
      </w:r>
      <w:r w:rsidRPr="00F41E03">
        <w:rPr>
          <w:rFonts w:ascii="Courier New" w:eastAsia="SimSun" w:hAnsi="Courier New" w:cs="SimSun"/>
          <w:i/>
          <w:iCs/>
          <w:color w:val="66D9EF"/>
          <w:kern w:val="0"/>
          <w:sz w:val="24"/>
          <w:szCs w:val="24"/>
        </w:rPr>
        <w:t xml:space="preserve">import </w:t>
      </w:r>
      <w:r w:rsidRPr="00F41E03">
        <w:rPr>
          <w:rFonts w:ascii="Courier New" w:eastAsia="SimSun" w:hAnsi="Courier New" w:cs="SimSun"/>
          <w:color w:val="F8F8F2"/>
          <w:kern w:val="0"/>
          <w:sz w:val="24"/>
          <w:szCs w:val="24"/>
        </w:rPr>
        <w:t xml:space="preserve">pyplot </w:t>
      </w:r>
      <w:r w:rsidRPr="00F41E03">
        <w:rPr>
          <w:rFonts w:ascii="Courier New" w:eastAsia="SimSun" w:hAnsi="Courier New" w:cs="SimSun"/>
          <w:i/>
          <w:iCs/>
          <w:color w:val="66D9EF"/>
          <w:kern w:val="0"/>
          <w:sz w:val="24"/>
          <w:szCs w:val="24"/>
        </w:rPr>
        <w:t xml:space="preserve">as </w:t>
      </w:r>
      <w:r w:rsidRPr="00F41E03">
        <w:rPr>
          <w:rFonts w:ascii="Courier New" w:eastAsia="SimSun" w:hAnsi="Courier New" w:cs="SimSun"/>
          <w:color w:val="F8F8F2"/>
          <w:kern w:val="0"/>
          <w:sz w:val="24"/>
          <w:szCs w:val="24"/>
        </w:rPr>
        <w:t>plt</w:t>
      </w:r>
      <w:r w:rsidRPr="00F41E03">
        <w:rPr>
          <w:rFonts w:ascii="Courier New" w:eastAsia="SimSun" w:hAnsi="Courier New" w:cs="SimSun"/>
          <w:color w:val="F8F8F2"/>
          <w:kern w:val="0"/>
          <w:sz w:val="24"/>
          <w:szCs w:val="24"/>
        </w:rPr>
        <w:br/>
        <w:t>plt.</w:t>
      </w:r>
      <w:r w:rsidRPr="00F41E03">
        <w:rPr>
          <w:rFonts w:ascii="Courier New" w:eastAsia="SimSun" w:hAnsi="Courier New" w:cs="SimSun"/>
          <w:color w:val="66D9EF"/>
          <w:kern w:val="0"/>
          <w:sz w:val="24"/>
          <w:szCs w:val="24"/>
        </w:rPr>
        <w:t>imshow</w:t>
      </w:r>
      <w:r w:rsidRPr="00F41E03">
        <w:rPr>
          <w:rFonts w:ascii="Courier New" w:eastAsia="SimSun" w:hAnsi="Courier New" w:cs="SimSun"/>
          <w:color w:val="F8F8F2"/>
          <w:kern w:val="0"/>
          <w:sz w:val="24"/>
          <w:szCs w:val="24"/>
        </w:rPr>
        <w:t>(image_PIL_np)</w:t>
      </w:r>
      <w:r w:rsidRPr="00F41E03">
        <w:rPr>
          <w:rFonts w:ascii="Courier New" w:eastAsia="SimSun" w:hAnsi="Courier New" w:cs="SimSun"/>
          <w:color w:val="F8F8F2"/>
          <w:kern w:val="0"/>
          <w:sz w:val="24"/>
          <w:szCs w:val="24"/>
        </w:rPr>
        <w:br/>
        <w:t>plt.</w:t>
      </w:r>
      <w:r w:rsidRPr="00F41E03">
        <w:rPr>
          <w:rFonts w:ascii="Courier New" w:eastAsia="SimSun" w:hAnsi="Courier New" w:cs="SimSun"/>
          <w:color w:val="66D9EF"/>
          <w:kern w:val="0"/>
          <w:sz w:val="24"/>
          <w:szCs w:val="24"/>
        </w:rPr>
        <w:t>show</w:t>
      </w:r>
      <w:r w:rsidRPr="00F41E03">
        <w:rPr>
          <w:rFonts w:ascii="Courier New" w:eastAsia="SimSun" w:hAnsi="Courier New" w:cs="SimSun"/>
          <w:color w:val="F8F8F2"/>
          <w:kern w:val="0"/>
          <w:sz w:val="24"/>
          <w:szCs w:val="24"/>
        </w:rPr>
        <w:t>()</w:t>
      </w:r>
    </w:p>
    <w:p w14:paraId="2F72E35C" w14:textId="77777777" w:rsidR="00F41E03" w:rsidRDefault="00F41E03" w:rsidP="00543CEA">
      <w:pPr>
        <w:spacing w:afterLines="20" w:after="62" w:line="264" w:lineRule="auto"/>
      </w:pPr>
    </w:p>
    <w:p w14:paraId="27FBC002" w14:textId="77777777" w:rsidR="00F41E03" w:rsidRDefault="00F41E03" w:rsidP="00543CEA">
      <w:pPr>
        <w:pStyle w:val="HTMLPreformatted"/>
        <w:shd w:val="clear" w:color="auto" w:fill="272822"/>
        <w:spacing w:afterLines="20" w:after="62" w:line="264" w:lineRule="auto"/>
        <w:rPr>
          <w:rFonts w:ascii="Courier New" w:hAnsi="Courier New" w:cs="Courier New"/>
          <w:color w:val="F8F8F2"/>
        </w:rPr>
      </w:pPr>
      <w:r>
        <w:rPr>
          <w:rFonts w:ascii="Courier New" w:hAnsi="Courier New" w:cs="Courier New"/>
          <w:i/>
          <w:iCs/>
          <w:color w:val="66D9EF"/>
        </w:rPr>
        <w:t xml:space="preserve">import </w:t>
      </w:r>
      <w:r>
        <w:rPr>
          <w:rFonts w:ascii="Courier New" w:hAnsi="Courier New" w:cs="Courier New"/>
          <w:color w:val="F8F8F2"/>
        </w:rPr>
        <w:t>cv2</w:t>
      </w:r>
      <w:r>
        <w:rPr>
          <w:rFonts w:ascii="Courier New" w:hAnsi="Courier New" w:cs="Courier New"/>
          <w:color w:val="F8F8F2"/>
        </w:rPr>
        <w:br/>
        <w:t>cv2.</w:t>
      </w:r>
      <w:r>
        <w:rPr>
          <w:rFonts w:ascii="Courier New" w:hAnsi="Courier New" w:cs="Courier New"/>
          <w:color w:val="66D9EF"/>
        </w:rPr>
        <w:t>imshow</w:t>
      </w:r>
      <w:r>
        <w:rPr>
          <w:rFonts w:ascii="Courier New" w:hAnsi="Courier New" w:cs="Courier New"/>
          <w:color w:val="F8F8F2"/>
        </w:rPr>
        <w:t>(</w:t>
      </w:r>
      <w:r>
        <w:rPr>
          <w:rFonts w:ascii="Courier New" w:hAnsi="Courier New" w:cs="Courier New"/>
          <w:color w:val="E6DB74"/>
        </w:rPr>
        <w:t>'winname'</w:t>
      </w:r>
      <w:r>
        <w:rPr>
          <w:rFonts w:ascii="Courier New" w:hAnsi="Courier New" w:cs="Courier New"/>
          <w:color w:val="F8F8F2"/>
        </w:rPr>
        <w:t>, image_PIL_np)</w:t>
      </w:r>
      <w:r>
        <w:rPr>
          <w:rFonts w:ascii="Courier New" w:hAnsi="Courier New" w:cs="Courier New"/>
          <w:color w:val="F8F8F2"/>
        </w:rPr>
        <w:br/>
        <w:t>cv2.</w:t>
      </w:r>
      <w:r>
        <w:rPr>
          <w:rFonts w:ascii="Courier New" w:hAnsi="Courier New" w:cs="Courier New"/>
          <w:color w:val="66D9EF"/>
        </w:rPr>
        <w:t>waitKey</w:t>
      </w:r>
      <w:r>
        <w:rPr>
          <w:rFonts w:ascii="Courier New" w:hAnsi="Courier New" w:cs="Courier New"/>
          <w:color w:val="F8F8F2"/>
        </w:rPr>
        <w:t>()</w:t>
      </w:r>
    </w:p>
    <w:p w14:paraId="3FF51CD5" w14:textId="349AEFFF" w:rsidR="00F41E03" w:rsidRDefault="00E93923" w:rsidP="00543CEA">
      <w:pPr>
        <w:spacing w:afterLines="20" w:after="62" w:line="264" w:lineRule="auto"/>
      </w:pPr>
      <w:r>
        <w:t>According to the results you obtained, you can infer that the imshow method in matplotlib, assumes images are stored in ______</w:t>
      </w:r>
      <w:r w:rsidR="00AA301A">
        <w:t>RGB</w:t>
      </w:r>
      <w:r>
        <w:t xml:space="preserve">___ (RGB/BGR) </w:t>
      </w:r>
      <w:r>
        <w:rPr>
          <w:rFonts w:hint="eastAsia"/>
        </w:rPr>
        <w:t>format</w:t>
      </w:r>
      <w:r>
        <w:t>. The imshow method in cv2, assumes images are stored in ___</w:t>
      </w:r>
      <w:r w:rsidR="00AA301A">
        <w:t>BGR</w:t>
      </w:r>
      <w:r>
        <w:t xml:space="preserve">______ (RGB/BGR) </w:t>
      </w:r>
      <w:r>
        <w:rPr>
          <w:rFonts w:hint="eastAsia"/>
        </w:rPr>
        <w:t>format</w:t>
      </w:r>
    </w:p>
    <w:p w14:paraId="262D964F" w14:textId="5A28CE02" w:rsidR="00E93923" w:rsidRDefault="00E93923">
      <w:pPr>
        <w:widowControl/>
        <w:jc w:val="left"/>
      </w:pPr>
      <w:r>
        <w:br w:type="page"/>
      </w:r>
    </w:p>
    <w:p w14:paraId="66F5F9C3" w14:textId="77777777" w:rsidR="00E93923" w:rsidRPr="00E93923" w:rsidRDefault="00F41E03" w:rsidP="00543CEA">
      <w:pPr>
        <w:spacing w:afterLines="20" w:after="62" w:line="264" w:lineRule="auto"/>
        <w:rPr>
          <w:b/>
          <w:bCs/>
        </w:rPr>
      </w:pPr>
      <w:r w:rsidRPr="00E93923">
        <w:rPr>
          <w:b/>
          <w:bCs/>
        </w:rPr>
        <w:lastRenderedPageBreak/>
        <w:t xml:space="preserve">3. </w:t>
      </w:r>
      <w:r w:rsidR="00E93923" w:rsidRPr="00E93923">
        <w:rPr>
          <w:b/>
          <w:bCs/>
        </w:rPr>
        <w:t>Other libraries for image</w:t>
      </w:r>
    </w:p>
    <w:p w14:paraId="74803149" w14:textId="3FA6E85D" w:rsidR="00E93923" w:rsidRDefault="00E93923" w:rsidP="00543CEA">
      <w:pPr>
        <w:spacing w:afterLines="20" w:after="62" w:line="264" w:lineRule="auto"/>
      </w:pPr>
      <w:r>
        <w:rPr>
          <w:rFonts w:hint="eastAsia"/>
        </w:rPr>
        <w:t>P</w:t>
      </w:r>
      <w:r>
        <w:t>lease try out different libraries, and answer following questions:</w:t>
      </w:r>
    </w:p>
    <w:p w14:paraId="35D0FDEA" w14:textId="010AEC32" w:rsidR="00E93923" w:rsidRDefault="00E93923" w:rsidP="007F0B9B">
      <w:pPr>
        <w:spacing w:afterLines="20" w:after="62" w:line="264" w:lineRule="auto"/>
      </w:pPr>
      <w:r>
        <w:t xml:space="preserve">1) Using </w:t>
      </w:r>
      <w:r w:rsidRPr="00A12919">
        <w:rPr>
          <w:b/>
          <w:bCs/>
          <w:color w:val="1F3864" w:themeColor="accent1" w:themeShade="80"/>
        </w:rPr>
        <w:t>imread</w:t>
      </w:r>
      <w:r>
        <w:t xml:space="preserve"> method in </w:t>
      </w:r>
      <w:r w:rsidRPr="00A12919">
        <w:rPr>
          <w:b/>
          <w:bCs/>
          <w:color w:val="1F3864" w:themeColor="accent1" w:themeShade="80"/>
        </w:rPr>
        <w:t>imageio</w:t>
      </w:r>
      <w:r>
        <w:t xml:space="preserve"> to open image, the channel sequence of array is ___</w:t>
      </w:r>
      <w:r w:rsidR="007F0B9B">
        <w:t>427</w:t>
      </w:r>
      <w:r>
        <w:t>___</w:t>
      </w:r>
      <w:r w:rsidR="007F0B9B">
        <w:t xml:space="preserve">, </w:t>
      </w:r>
      <w:r w:rsidR="007F0B9B">
        <w:t>_</w:t>
      </w:r>
      <w:r w:rsidR="007F0B9B">
        <w:t>640</w:t>
      </w:r>
      <w:r w:rsidR="007F0B9B">
        <w:t>_</w:t>
      </w:r>
      <w:r w:rsidR="007F0B9B">
        <w:t xml:space="preserve"> , </w:t>
      </w:r>
      <w:r>
        <w:t>_</w:t>
      </w:r>
      <w:r w:rsidR="007F0B9B">
        <w:t>3</w:t>
      </w:r>
      <w:r>
        <w:t>_;</w:t>
      </w:r>
    </w:p>
    <w:p w14:paraId="304637C3" w14:textId="48C6BF96" w:rsidR="00E93923" w:rsidRDefault="004A2F30" w:rsidP="007F0B9B">
      <w:pPr>
        <w:spacing w:afterLines="20" w:after="62" w:line="264" w:lineRule="auto"/>
      </w:pPr>
      <w:r>
        <w:t>2</w:t>
      </w:r>
      <w:r w:rsidR="00E93923">
        <w:t xml:space="preserve">) Using </w:t>
      </w:r>
      <w:r w:rsidR="00E93923" w:rsidRPr="00A12919">
        <w:rPr>
          <w:b/>
          <w:bCs/>
          <w:color w:val="1F3864" w:themeColor="accent1" w:themeShade="80"/>
        </w:rPr>
        <w:t xml:space="preserve">imread </w:t>
      </w:r>
      <w:r w:rsidR="00E93923">
        <w:t xml:space="preserve">method in </w:t>
      </w:r>
      <w:r w:rsidR="00E93923" w:rsidRPr="00A12919">
        <w:rPr>
          <w:b/>
          <w:bCs/>
          <w:color w:val="1F3864" w:themeColor="accent1" w:themeShade="80"/>
        </w:rPr>
        <w:t xml:space="preserve">skimage.io </w:t>
      </w:r>
      <w:r w:rsidR="00E93923">
        <w:t xml:space="preserve">to open image, the channel sequence of array is </w:t>
      </w:r>
      <w:r w:rsidR="007F0B9B">
        <w:t>___427___, _640_ , _3_;</w:t>
      </w:r>
    </w:p>
    <w:p w14:paraId="2462A556" w14:textId="61554BA6" w:rsidR="00E93923" w:rsidRPr="004A2F30" w:rsidRDefault="004A2F30" w:rsidP="007F0B9B">
      <w:pPr>
        <w:spacing w:afterLines="20" w:after="62" w:line="264" w:lineRule="auto"/>
      </w:pPr>
      <w:r>
        <w:t xml:space="preserve">3) Using </w:t>
      </w:r>
      <w:r w:rsidRPr="00A12919">
        <w:rPr>
          <w:b/>
          <w:bCs/>
          <w:color w:val="1F3864" w:themeColor="accent1" w:themeShade="80"/>
        </w:rPr>
        <w:t>imread</w:t>
      </w:r>
      <w:r>
        <w:t xml:space="preserve"> method in </w:t>
      </w:r>
      <w:r w:rsidRPr="00A12919">
        <w:rPr>
          <w:b/>
          <w:bCs/>
          <w:color w:val="1F3864" w:themeColor="accent1" w:themeShade="80"/>
        </w:rPr>
        <w:t xml:space="preserve">skimage.io </w:t>
      </w:r>
      <w:r>
        <w:t xml:space="preserve">to open image (and further transfer to numpy array), the channel sequence of array is </w:t>
      </w:r>
      <w:r w:rsidR="007F0B9B">
        <w:t>___427___, _640_ , _3_;</w:t>
      </w:r>
      <w:bookmarkStart w:id="0" w:name="_GoBack"/>
      <w:bookmarkEnd w:id="0"/>
    </w:p>
    <w:p w14:paraId="1C980512" w14:textId="3EEED6D5" w:rsidR="009E5A08" w:rsidRPr="009E5A08" w:rsidRDefault="004A2F30" w:rsidP="00543CEA">
      <w:pPr>
        <w:spacing w:afterLines="20" w:after="62" w:line="264" w:lineRule="auto"/>
        <w:rPr>
          <w:b/>
          <w:bCs/>
        </w:rPr>
      </w:pPr>
      <w:r w:rsidRPr="009E5A08">
        <w:rPr>
          <w:rFonts w:hint="eastAsia"/>
          <w:b/>
          <w:bCs/>
        </w:rPr>
        <w:t>4</w:t>
      </w:r>
      <w:r w:rsidRPr="009E5A08">
        <w:rPr>
          <w:b/>
          <w:bCs/>
        </w:rPr>
        <w:t xml:space="preserve">. </w:t>
      </w:r>
      <w:r w:rsidR="009E5A08" w:rsidRPr="009E5A08">
        <w:rPr>
          <w:b/>
          <w:bCs/>
        </w:rPr>
        <w:t>Creating an image using numpy</w:t>
      </w:r>
    </w:p>
    <w:p w14:paraId="6FF77B0F" w14:textId="50719B6B" w:rsidR="00F207A9" w:rsidRDefault="004A2F30" w:rsidP="00543CEA">
      <w:pPr>
        <w:spacing w:afterLines="20" w:after="62" w:line="264" w:lineRule="auto"/>
      </w:pPr>
      <w:r>
        <w:t>Please try to create and save an image</w:t>
      </w:r>
      <w:r w:rsidR="009E5A08">
        <w:t xml:space="preserve"> (you can do this via imwrite method in </w:t>
      </w:r>
      <w:r w:rsidR="009E5A08" w:rsidRPr="00A12919">
        <w:rPr>
          <w:b/>
          <w:bCs/>
          <w:color w:val="1F3864" w:themeColor="accent1" w:themeShade="80"/>
        </w:rPr>
        <w:t>imageio</w:t>
      </w:r>
      <w:r w:rsidR="009E5A08">
        <w:t>)</w:t>
      </w:r>
      <w:r>
        <w:t xml:space="preserve"> shown as following. To realize this, you may need to initialize a numpy array, and fill in appropriate values in specific locations or channels. Please finish this task and provide implemented scripts.</w:t>
      </w:r>
    </w:p>
    <w:p w14:paraId="56AA17FE" w14:textId="55D05D87" w:rsidR="00F207A9" w:rsidRDefault="00F207A9" w:rsidP="00543CEA">
      <w:pPr>
        <w:spacing w:afterLines="20" w:after="62" w:line="264" w:lineRule="auto"/>
        <w:jc w:val="center"/>
      </w:pPr>
      <w:r>
        <w:rPr>
          <w:noProof/>
        </w:rPr>
        <w:drawing>
          <wp:inline distT="0" distB="0" distL="0" distR="0" wp14:anchorId="24173A3D" wp14:editId="09B41529">
            <wp:extent cx="1455089" cy="1455089"/>
            <wp:effectExtent l="0" t="0" r="0" b="0"/>
            <wp:docPr id="2278937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6655" cy="14566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CC886F9" w14:textId="21AF1697" w:rsidR="009E5A08" w:rsidRPr="009E5A08" w:rsidRDefault="009E5A08" w:rsidP="009E5A08">
      <w:pPr>
        <w:spacing w:afterLines="20" w:after="62" w:line="264" w:lineRule="auto"/>
        <w:rPr>
          <w:b/>
          <w:bCs/>
        </w:rPr>
      </w:pPr>
      <w:r w:rsidRPr="009E5A08">
        <w:rPr>
          <w:rFonts w:hint="eastAsia"/>
          <w:b/>
          <w:bCs/>
        </w:rPr>
        <w:t>Y</w:t>
      </w:r>
      <w:r w:rsidRPr="009E5A08">
        <w:rPr>
          <w:b/>
          <w:bCs/>
        </w:rPr>
        <w:t>our scripts:</w:t>
      </w:r>
    </w:p>
    <w:p w14:paraId="79ADF2A7" w14:textId="2FB52CA0" w:rsidR="009E5A08" w:rsidRDefault="007F0B9B" w:rsidP="009E5A08">
      <w:pPr>
        <w:spacing w:afterLines="20" w:after="62" w:line="264" w:lineRule="auto"/>
      </w:pPr>
      <w:r w:rsidRPr="007F0B9B">
        <w:drawing>
          <wp:inline distT="0" distB="0" distL="0" distR="0" wp14:anchorId="547DB729" wp14:editId="4A26C107">
            <wp:extent cx="5274310" cy="380365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7B9C96" w14:textId="36A2176F" w:rsidR="009E2D93" w:rsidRDefault="007F0B9B" w:rsidP="00543CEA">
      <w:pPr>
        <w:widowControl/>
        <w:spacing w:afterLines="20" w:after="62" w:line="264" w:lineRule="auto"/>
        <w:jc w:val="left"/>
      </w:pPr>
      <w:r w:rsidRPr="007F0B9B">
        <w:lastRenderedPageBreak/>
        <w:drawing>
          <wp:inline distT="0" distB="0" distL="0" distR="0" wp14:anchorId="6C7E2ECE" wp14:editId="2B069580">
            <wp:extent cx="5274310" cy="221932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9BF31" w14:textId="0AD86151" w:rsidR="007F0B9B" w:rsidRDefault="007F0B9B" w:rsidP="00543CEA">
      <w:pPr>
        <w:widowControl/>
        <w:spacing w:afterLines="20" w:after="62" w:line="264" w:lineRule="auto"/>
        <w:jc w:val="left"/>
      </w:pPr>
    </w:p>
    <w:p w14:paraId="2A1A21D7" w14:textId="4FB064BA" w:rsidR="007F0B9B" w:rsidRDefault="007F0B9B" w:rsidP="00543CEA">
      <w:pPr>
        <w:widowControl/>
        <w:spacing w:afterLines="20" w:after="62" w:line="264" w:lineRule="auto"/>
        <w:jc w:val="left"/>
      </w:pPr>
      <w:r>
        <w:t xml:space="preserve">Results: </w:t>
      </w:r>
    </w:p>
    <w:p w14:paraId="3D15095D" w14:textId="2F779F70" w:rsidR="007F0B9B" w:rsidRDefault="007F0B9B" w:rsidP="00543CEA">
      <w:pPr>
        <w:widowControl/>
        <w:spacing w:afterLines="20" w:after="62" w:line="264" w:lineRule="auto"/>
        <w:jc w:val="left"/>
      </w:pPr>
      <w:r w:rsidRPr="007F0B9B">
        <w:drawing>
          <wp:inline distT="0" distB="0" distL="0" distR="0" wp14:anchorId="5FD9C662" wp14:editId="5E52F46B">
            <wp:extent cx="5274310" cy="449135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9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C5B1D" w14:textId="77777777" w:rsidR="007F0B9B" w:rsidRDefault="007F0B9B" w:rsidP="00543CEA">
      <w:pPr>
        <w:widowControl/>
        <w:spacing w:afterLines="20" w:after="62" w:line="264" w:lineRule="auto"/>
        <w:jc w:val="left"/>
      </w:pPr>
    </w:p>
    <w:sectPr w:rsidR="007F0B9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DB688E9" w14:textId="77777777" w:rsidR="00973B0B" w:rsidRDefault="00973B0B" w:rsidP="00C20F24">
      <w:r>
        <w:separator/>
      </w:r>
    </w:p>
  </w:endnote>
  <w:endnote w:type="continuationSeparator" w:id="0">
    <w:p w14:paraId="3ED1FF2C" w14:textId="77777777" w:rsidR="00973B0B" w:rsidRDefault="00973B0B" w:rsidP="00C20F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C7FEA0" w14:textId="77777777" w:rsidR="00973B0B" w:rsidRDefault="00973B0B" w:rsidP="00C20F24">
      <w:r>
        <w:separator/>
      </w:r>
    </w:p>
  </w:footnote>
  <w:footnote w:type="continuationSeparator" w:id="0">
    <w:p w14:paraId="3C67F3C5" w14:textId="77777777" w:rsidR="00973B0B" w:rsidRDefault="00973B0B" w:rsidP="00C20F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AlKWJoZmhhaWlko6SsGpxcWZ+XkgBaa1AHAf7ZAsAAAA"/>
  </w:docVars>
  <w:rsids>
    <w:rsidRoot w:val="0046149A"/>
    <w:rsid w:val="00061F83"/>
    <w:rsid w:val="00120DB5"/>
    <w:rsid w:val="00136857"/>
    <w:rsid w:val="001A79CE"/>
    <w:rsid w:val="00396E95"/>
    <w:rsid w:val="0046149A"/>
    <w:rsid w:val="00481527"/>
    <w:rsid w:val="004A2F30"/>
    <w:rsid w:val="004A3622"/>
    <w:rsid w:val="00543CEA"/>
    <w:rsid w:val="005B1CA3"/>
    <w:rsid w:val="00775BF3"/>
    <w:rsid w:val="007956C9"/>
    <w:rsid w:val="007F0B9B"/>
    <w:rsid w:val="0082777F"/>
    <w:rsid w:val="008C3738"/>
    <w:rsid w:val="00901476"/>
    <w:rsid w:val="00973B0B"/>
    <w:rsid w:val="009E2D93"/>
    <w:rsid w:val="009E5A08"/>
    <w:rsid w:val="00A12919"/>
    <w:rsid w:val="00A46943"/>
    <w:rsid w:val="00AA301A"/>
    <w:rsid w:val="00C20F24"/>
    <w:rsid w:val="00C2528B"/>
    <w:rsid w:val="00C61BF2"/>
    <w:rsid w:val="00DD7625"/>
    <w:rsid w:val="00E37295"/>
    <w:rsid w:val="00E93923"/>
    <w:rsid w:val="00F207A9"/>
    <w:rsid w:val="00F41E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97A186"/>
  <w15:chartTrackingRefBased/>
  <w15:docId w15:val="{61E1DF58-29CE-4EAD-81BB-8E2CD94E5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41E03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SimSun" w:eastAsia="SimSun" w:hAnsi="SimSun" w:cs="SimSun"/>
      <w:kern w:val="0"/>
      <w:sz w:val="24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41E03"/>
    <w:rPr>
      <w:rFonts w:ascii="SimSun" w:eastAsia="SimSun" w:hAnsi="SimSun" w:cs="SimSun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20F2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20F24"/>
    <w:rPr>
      <w:rFonts w:ascii="Times New Roma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20F2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20F24"/>
    <w:rPr>
      <w:rFonts w:ascii="Times New Roman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913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84</Words>
  <Characters>219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ping Jiao</dc:creator>
  <cp:keywords/>
  <dc:description/>
  <cp:lastModifiedBy>I</cp:lastModifiedBy>
  <cp:revision>2</cp:revision>
  <dcterms:created xsi:type="dcterms:W3CDTF">2024-10-12T08:31:00Z</dcterms:created>
  <dcterms:modified xsi:type="dcterms:W3CDTF">2024-10-12T08:31:00Z</dcterms:modified>
</cp:coreProperties>
</file>